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1158FA" w14:textId="6EFC8992" w:rsidR="00283EF3" w:rsidRPr="00641954" w:rsidRDefault="00AE61F8" w:rsidP="005E60E4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FSIS </w:t>
      </w:r>
      <w:r w:rsidR="005E60E4" w:rsidRPr="00641954">
        <w:rPr>
          <w:b/>
          <w:sz w:val="30"/>
          <w:szCs w:val="30"/>
        </w:rPr>
        <w:t>data summary tab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10"/>
        <w:gridCol w:w="1170"/>
        <w:gridCol w:w="1620"/>
        <w:gridCol w:w="3215"/>
        <w:gridCol w:w="2545"/>
        <w:gridCol w:w="2700"/>
      </w:tblGrid>
      <w:tr w:rsidR="00AE61F8" w14:paraId="36E3B52B" w14:textId="77777777" w:rsidTr="00402208">
        <w:trPr>
          <w:trHeight w:val="231"/>
        </w:trPr>
        <w:tc>
          <w:tcPr>
            <w:tcW w:w="1710" w:type="dxa"/>
            <w:tcBorders>
              <w:top w:val="single" w:sz="12" w:space="0" w:color="auto"/>
              <w:bottom w:val="single" w:sz="12" w:space="0" w:color="auto"/>
            </w:tcBorders>
          </w:tcPr>
          <w:p w14:paraId="36E47DA3" w14:textId="77777777" w:rsidR="00AE61F8" w:rsidRPr="00402208" w:rsidRDefault="00AE61F8" w:rsidP="005E60E4">
            <w:pPr>
              <w:rPr>
                <w:rFonts w:cstheme="minorHAnsi"/>
                <w:b/>
                <w:sz w:val="18"/>
                <w:szCs w:val="18"/>
              </w:rPr>
            </w:pPr>
            <w:r w:rsidRPr="00402208">
              <w:rPr>
                <w:rFonts w:cstheme="minorHAnsi"/>
                <w:b/>
                <w:sz w:val="18"/>
                <w:szCs w:val="18"/>
              </w:rPr>
              <w:t>Project name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</w:tcPr>
          <w:p w14:paraId="76B4ACAE" w14:textId="77777777" w:rsidR="00AE61F8" w:rsidRPr="00402208" w:rsidRDefault="00AE61F8" w:rsidP="005E60E4">
            <w:pPr>
              <w:rPr>
                <w:rFonts w:cstheme="minorHAnsi"/>
                <w:b/>
                <w:sz w:val="18"/>
                <w:szCs w:val="18"/>
              </w:rPr>
            </w:pPr>
            <w:r w:rsidRPr="00402208">
              <w:rPr>
                <w:rFonts w:cstheme="minorHAnsi"/>
                <w:b/>
                <w:sz w:val="18"/>
                <w:szCs w:val="18"/>
              </w:rPr>
              <w:t>Date</w:t>
            </w:r>
          </w:p>
        </w:tc>
        <w:tc>
          <w:tcPr>
            <w:tcW w:w="1620" w:type="dxa"/>
            <w:tcBorders>
              <w:top w:val="single" w:sz="12" w:space="0" w:color="auto"/>
              <w:bottom w:val="single" w:sz="12" w:space="0" w:color="auto"/>
            </w:tcBorders>
          </w:tcPr>
          <w:p w14:paraId="0C518095" w14:textId="77777777" w:rsidR="00AE61F8" w:rsidRPr="00402208" w:rsidRDefault="00AE61F8" w:rsidP="005E60E4">
            <w:pPr>
              <w:rPr>
                <w:rFonts w:cstheme="minorHAnsi"/>
                <w:b/>
                <w:sz w:val="18"/>
                <w:szCs w:val="18"/>
              </w:rPr>
            </w:pPr>
            <w:r w:rsidRPr="00402208">
              <w:rPr>
                <w:rFonts w:cstheme="minorHAnsi"/>
                <w:b/>
                <w:sz w:val="18"/>
                <w:szCs w:val="18"/>
              </w:rPr>
              <w:t>Project code</w:t>
            </w:r>
          </w:p>
        </w:tc>
        <w:tc>
          <w:tcPr>
            <w:tcW w:w="3215" w:type="dxa"/>
            <w:tcBorders>
              <w:top w:val="single" w:sz="12" w:space="0" w:color="auto"/>
              <w:bottom w:val="single" w:sz="12" w:space="0" w:color="auto"/>
            </w:tcBorders>
          </w:tcPr>
          <w:p w14:paraId="2DBE80DD" w14:textId="77777777" w:rsidR="00AE61F8" w:rsidRPr="00402208" w:rsidRDefault="00AE61F8" w:rsidP="005E60E4">
            <w:pPr>
              <w:rPr>
                <w:rFonts w:cstheme="minorHAnsi"/>
                <w:b/>
                <w:sz w:val="18"/>
                <w:szCs w:val="18"/>
              </w:rPr>
            </w:pPr>
            <w:r w:rsidRPr="00402208">
              <w:rPr>
                <w:rFonts w:cstheme="minorHAnsi"/>
                <w:b/>
                <w:sz w:val="18"/>
                <w:szCs w:val="18"/>
              </w:rPr>
              <w:t>Sample type</w:t>
            </w:r>
          </w:p>
        </w:tc>
        <w:tc>
          <w:tcPr>
            <w:tcW w:w="2545" w:type="dxa"/>
            <w:tcBorders>
              <w:top w:val="single" w:sz="12" w:space="0" w:color="auto"/>
              <w:bottom w:val="single" w:sz="12" w:space="0" w:color="auto"/>
            </w:tcBorders>
          </w:tcPr>
          <w:p w14:paraId="006262A0" w14:textId="77777777" w:rsidR="00AE61F8" w:rsidRPr="00402208" w:rsidRDefault="00AE61F8" w:rsidP="005E60E4">
            <w:pPr>
              <w:rPr>
                <w:rFonts w:cstheme="minorHAnsi"/>
                <w:b/>
                <w:sz w:val="18"/>
                <w:szCs w:val="18"/>
              </w:rPr>
            </w:pPr>
            <w:r w:rsidRPr="00402208">
              <w:rPr>
                <w:rFonts w:cstheme="minorHAnsi"/>
                <w:b/>
                <w:sz w:val="18"/>
                <w:szCs w:val="18"/>
              </w:rPr>
              <w:t>Data included</w:t>
            </w:r>
          </w:p>
        </w:tc>
        <w:tc>
          <w:tcPr>
            <w:tcW w:w="2700" w:type="dxa"/>
            <w:tcBorders>
              <w:top w:val="single" w:sz="12" w:space="0" w:color="auto"/>
              <w:bottom w:val="single" w:sz="12" w:space="0" w:color="auto"/>
            </w:tcBorders>
          </w:tcPr>
          <w:p w14:paraId="15C4B86C" w14:textId="43692FDC" w:rsidR="00AE61F8" w:rsidRPr="00402208" w:rsidRDefault="00402208" w:rsidP="005E60E4">
            <w:pPr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 xml:space="preserve">Data utilization  </w:t>
            </w:r>
          </w:p>
        </w:tc>
      </w:tr>
      <w:tr w:rsidR="00AE61F8" w14:paraId="6C13B1D2" w14:textId="77777777" w:rsidTr="00402208">
        <w:trPr>
          <w:trHeight w:val="960"/>
        </w:trPr>
        <w:tc>
          <w:tcPr>
            <w:tcW w:w="1710" w:type="dxa"/>
            <w:vMerge w:val="restart"/>
            <w:tcBorders>
              <w:top w:val="single" w:sz="12" w:space="0" w:color="auto"/>
            </w:tcBorders>
          </w:tcPr>
          <w:p w14:paraId="1B72206C" w14:textId="53B2A2AC" w:rsidR="00AE61F8" w:rsidRPr="00402208" w:rsidRDefault="00AE61F8" w:rsidP="00BA2F8E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402208">
              <w:rPr>
                <w:rFonts w:asciiTheme="minorHAnsi" w:hAnsiTheme="minorHAnsi" w:cstheme="minorHAnsi"/>
                <w:sz w:val="18"/>
                <w:szCs w:val="18"/>
              </w:rPr>
              <w:t xml:space="preserve">Disaggregated sample-level data for salmonella testing in chicken products </w:t>
            </w:r>
            <w:r w:rsidR="009E178F">
              <w:rPr>
                <w:rFonts w:asciiTheme="minorHAnsi" w:hAnsiTheme="minorHAnsi" w:cstheme="minorHAnsi"/>
                <w:sz w:val="18"/>
                <w:szCs w:val="18"/>
              </w:rPr>
              <w:t>(collected through FOIA)</w:t>
            </w:r>
          </w:p>
        </w:tc>
        <w:tc>
          <w:tcPr>
            <w:tcW w:w="1170" w:type="dxa"/>
            <w:vMerge w:val="restart"/>
            <w:tcBorders>
              <w:top w:val="single" w:sz="12" w:space="0" w:color="auto"/>
            </w:tcBorders>
          </w:tcPr>
          <w:p w14:paraId="04529898" w14:textId="58D1CF06" w:rsidR="00AE61F8" w:rsidRPr="00402208" w:rsidRDefault="00AE61F8" w:rsidP="00832F7C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1Oct2015- 30Nov2022 </w:t>
            </w:r>
          </w:p>
          <w:p w14:paraId="6FB4AC06" w14:textId="77777777" w:rsidR="00AE61F8" w:rsidRPr="00402208" w:rsidRDefault="00AE61F8" w:rsidP="00832F7C">
            <w:pPr>
              <w:rPr>
                <w:rFonts w:cstheme="minorHAnsi"/>
                <w:sz w:val="18"/>
                <w:szCs w:val="18"/>
              </w:rPr>
            </w:pPr>
          </w:p>
          <w:p w14:paraId="013853DA" w14:textId="5B321129" w:rsidR="00AE61F8" w:rsidRPr="00402208" w:rsidRDefault="00AE61F8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 </w:t>
            </w:r>
          </w:p>
        </w:tc>
        <w:tc>
          <w:tcPr>
            <w:tcW w:w="1620" w:type="dxa"/>
            <w:tcBorders>
              <w:top w:val="single" w:sz="12" w:space="0" w:color="auto"/>
            </w:tcBorders>
          </w:tcPr>
          <w:p w14:paraId="68F5746F" w14:textId="77777777" w:rsidR="00AE61F8" w:rsidRPr="00402208" w:rsidRDefault="00AE61F8" w:rsidP="008B08BC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1)HC_CH_CARC01</w:t>
            </w:r>
          </w:p>
          <w:p w14:paraId="2B80C6E7" w14:textId="77777777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2)HC_CH_LBW01</w:t>
            </w:r>
          </w:p>
          <w:p w14:paraId="065B6589" w14:textId="77777777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3)HC_CH_COM01</w:t>
            </w:r>
          </w:p>
          <w:p w14:paraId="7B52F588" w14:textId="77777777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15" w:type="dxa"/>
            <w:tcBorders>
              <w:top w:val="single" w:sz="12" w:space="0" w:color="auto"/>
            </w:tcBorders>
          </w:tcPr>
          <w:p w14:paraId="38A26E86" w14:textId="6CC9B67A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1) Animal-Chicken-Broiler / Young Chicken Carcass Rinse (n=60668)</w:t>
            </w:r>
          </w:p>
          <w:p w14:paraId="4A76D7EE" w14:textId="646AB44E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2) Product-Raw-Intact-Chicken (n=68473)</w:t>
            </w:r>
          </w:p>
          <w:p w14:paraId="4C46A9B7" w14:textId="116A6088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3) Product-Raw-Ground, Comminuted or Otherwise </w:t>
            </w:r>
            <w:proofErr w:type="spellStart"/>
            <w:r w:rsidRPr="00402208">
              <w:rPr>
                <w:rFonts w:cstheme="minorHAnsi"/>
                <w:sz w:val="18"/>
                <w:szCs w:val="18"/>
              </w:rPr>
              <w:t>Nonintact</w:t>
            </w:r>
            <w:proofErr w:type="spellEnd"/>
            <w:r w:rsidRPr="00402208">
              <w:rPr>
                <w:rFonts w:cstheme="minorHAnsi"/>
                <w:sz w:val="18"/>
                <w:szCs w:val="18"/>
              </w:rPr>
              <w:t>-Chicken (n=12781 from COM01, 7582 from LBW01)</w:t>
            </w:r>
          </w:p>
          <w:p w14:paraId="4DE9ACAB" w14:textId="77777777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5" w:type="dxa"/>
            <w:tcBorders>
              <w:top w:val="single" w:sz="12" w:space="0" w:color="auto"/>
            </w:tcBorders>
          </w:tcPr>
          <w:p w14:paraId="1891F823" w14:textId="64FE4CE3" w:rsidR="00AE61F8" w:rsidRPr="00402208" w:rsidRDefault="00AE61F8" w:rsidP="00FB1CA7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HACCP Processing size, date, project code, sample type,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sence, serotype, enumeration (n=</w:t>
            </w:r>
            <w:r w:rsidR="00FB1CA7" w:rsidRPr="00402208">
              <w:rPr>
                <w:rFonts w:cstheme="minorHAnsi"/>
                <w:sz w:val="18"/>
                <w:szCs w:val="18"/>
              </w:rPr>
              <w:t>418</w:t>
            </w:r>
            <w:r w:rsidRPr="00402208">
              <w:rPr>
                <w:rFonts w:cstheme="minorHAnsi"/>
                <w:sz w:val="18"/>
                <w:szCs w:val="18"/>
              </w:rPr>
              <w:t>, MPN) for ground</w:t>
            </w:r>
          </w:p>
        </w:tc>
        <w:tc>
          <w:tcPr>
            <w:tcW w:w="2700" w:type="dxa"/>
            <w:tcBorders>
              <w:top w:val="single" w:sz="12" w:space="0" w:color="auto"/>
            </w:tcBorders>
          </w:tcPr>
          <w:p w14:paraId="7A964F48" w14:textId="24FF9F04" w:rsidR="00AE61F8" w:rsidRPr="00402208" w:rsidRDefault="00AE61F8" w:rsidP="00081D6A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1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</w:t>
            </w:r>
            <w:r w:rsidR="00402208">
              <w:rPr>
                <w:rFonts w:cstheme="minorHAnsi"/>
                <w:sz w:val="18"/>
                <w:szCs w:val="18"/>
              </w:rPr>
              <w:t>level</w:t>
            </w:r>
            <w:r w:rsidRPr="00402208">
              <w:rPr>
                <w:rFonts w:cstheme="minorHAnsi"/>
                <w:sz w:val="18"/>
                <w:szCs w:val="18"/>
              </w:rPr>
              <w:t xml:space="preserve"> for ground</w:t>
            </w:r>
          </w:p>
          <w:p w14:paraId="736C7C3B" w14:textId="2B40FC77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2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valence (%)</w:t>
            </w:r>
          </w:p>
          <w:p w14:paraId="23E6E609" w14:textId="731F22CD" w:rsidR="00AE61F8" w:rsidRPr="00402208" w:rsidRDefault="00AE61F8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3) Serotype distribution </w:t>
            </w:r>
          </w:p>
        </w:tc>
      </w:tr>
      <w:tr w:rsidR="00AE61F8" w14:paraId="50C6649B" w14:textId="77777777" w:rsidTr="00402208">
        <w:trPr>
          <w:trHeight w:val="549"/>
        </w:trPr>
        <w:tc>
          <w:tcPr>
            <w:tcW w:w="1710" w:type="dxa"/>
            <w:vMerge/>
          </w:tcPr>
          <w:p w14:paraId="06B07651" w14:textId="77777777" w:rsidR="00AE61F8" w:rsidRPr="00402208" w:rsidRDefault="00AE61F8" w:rsidP="00AE61F8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  <w:vMerge/>
          </w:tcPr>
          <w:p w14:paraId="3AB7B786" w14:textId="03E2541C" w:rsidR="00AE61F8" w:rsidRPr="00402208" w:rsidRDefault="00AE61F8" w:rsidP="008B08B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14:paraId="35086F10" w14:textId="77777777" w:rsidR="00AE61F8" w:rsidRPr="00402208" w:rsidRDefault="00AE61F8" w:rsidP="00EA1439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1)EXP_CH_MSK01</w:t>
            </w:r>
          </w:p>
          <w:p w14:paraId="62EC3335" w14:textId="05691B32" w:rsidR="00AE61F8" w:rsidRPr="00402208" w:rsidRDefault="00AE61F8" w:rsidP="00832F7C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15" w:type="dxa"/>
          </w:tcPr>
          <w:p w14:paraId="1A756235" w14:textId="3CA9F6C9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Product-Raw-Ground, Comminuted or Otherwise </w:t>
            </w:r>
            <w:proofErr w:type="spellStart"/>
            <w:r w:rsidRPr="00402208">
              <w:rPr>
                <w:rFonts w:cstheme="minorHAnsi"/>
                <w:sz w:val="18"/>
                <w:szCs w:val="18"/>
              </w:rPr>
              <w:t>Nonintact</w:t>
            </w:r>
            <w:proofErr w:type="spellEnd"/>
            <w:r w:rsidRPr="00402208">
              <w:rPr>
                <w:rFonts w:cstheme="minorHAnsi"/>
                <w:sz w:val="18"/>
                <w:szCs w:val="18"/>
              </w:rPr>
              <w:t>-Chicken (n=772)</w:t>
            </w:r>
          </w:p>
          <w:p w14:paraId="24453896" w14:textId="77777777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</w:p>
          <w:p w14:paraId="0E98A837" w14:textId="2C451253" w:rsidR="00AE61F8" w:rsidRPr="00402208" w:rsidRDefault="00AE61F8" w:rsidP="005E60E4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5" w:type="dxa"/>
          </w:tcPr>
          <w:p w14:paraId="1179F1AB" w14:textId="1D5FE297" w:rsidR="00AE61F8" w:rsidRPr="00402208" w:rsidRDefault="00AE61F8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HACCP processing size, date, project code, sample type,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sence, serotype, enumeration (n= 30, MPN) </w:t>
            </w:r>
          </w:p>
        </w:tc>
        <w:tc>
          <w:tcPr>
            <w:tcW w:w="2700" w:type="dxa"/>
          </w:tcPr>
          <w:p w14:paraId="38E0EDCC" w14:textId="6AB5D440" w:rsidR="00AE61F8" w:rsidRPr="00402208" w:rsidRDefault="00AE61F8" w:rsidP="00081D6A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1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</w:t>
            </w:r>
            <w:r w:rsidR="00402208">
              <w:rPr>
                <w:rFonts w:cstheme="minorHAnsi"/>
                <w:sz w:val="18"/>
                <w:szCs w:val="18"/>
              </w:rPr>
              <w:t>level</w:t>
            </w:r>
            <w:r w:rsidRPr="00402208">
              <w:rPr>
                <w:rFonts w:cstheme="minorHAnsi"/>
                <w:sz w:val="18"/>
                <w:szCs w:val="18"/>
              </w:rPr>
              <w:t xml:space="preserve"> for ground</w:t>
            </w:r>
          </w:p>
          <w:p w14:paraId="280F8BD8" w14:textId="4BDE5D5D" w:rsidR="00AE61F8" w:rsidRPr="00402208" w:rsidRDefault="00AE61F8" w:rsidP="00081D6A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2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valence (%)</w:t>
            </w:r>
          </w:p>
          <w:p w14:paraId="7774A40C" w14:textId="2CB0885C" w:rsidR="00AE61F8" w:rsidRPr="00402208" w:rsidRDefault="00AE61F8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3) Serotype distribution</w:t>
            </w:r>
          </w:p>
        </w:tc>
      </w:tr>
      <w:tr w:rsidR="00AE61F8" w14:paraId="222401FB" w14:textId="77777777" w:rsidTr="00402208">
        <w:trPr>
          <w:trHeight w:val="1197"/>
        </w:trPr>
        <w:tc>
          <w:tcPr>
            <w:tcW w:w="1710" w:type="dxa"/>
          </w:tcPr>
          <w:p w14:paraId="265CD264" w14:textId="554988CB" w:rsidR="00AE61F8" w:rsidRPr="00402208" w:rsidRDefault="00AE61F8" w:rsidP="00AE61F8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402208">
              <w:rPr>
                <w:rFonts w:asciiTheme="minorHAnsi" w:hAnsiTheme="minorHAnsi" w:cstheme="minorHAnsi"/>
                <w:sz w:val="18"/>
                <w:szCs w:val="18"/>
              </w:rPr>
              <w:t xml:space="preserve">Revised Young Chicken Carcass Exploratory Sampling Program </w:t>
            </w:r>
          </w:p>
          <w:p w14:paraId="52000EA2" w14:textId="1EFDFFB3" w:rsidR="00AE61F8" w:rsidRPr="00402208" w:rsidRDefault="009E178F" w:rsidP="00AE61F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(collected through FOIA) </w:t>
            </w:r>
          </w:p>
        </w:tc>
        <w:tc>
          <w:tcPr>
            <w:tcW w:w="1170" w:type="dxa"/>
          </w:tcPr>
          <w:p w14:paraId="673E418E" w14:textId="77777777" w:rsidR="00AE61F8" w:rsidRPr="00402208" w:rsidRDefault="00AE61F8" w:rsidP="003A2EB1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11Apr2022-10Dec2022</w:t>
            </w:r>
          </w:p>
        </w:tc>
        <w:tc>
          <w:tcPr>
            <w:tcW w:w="1620" w:type="dxa"/>
          </w:tcPr>
          <w:p w14:paraId="65E4A192" w14:textId="77777777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EX_CHCAR_RH1</w:t>
            </w:r>
          </w:p>
          <w:p w14:paraId="5A65C338" w14:textId="0C719533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15" w:type="dxa"/>
          </w:tcPr>
          <w:p w14:paraId="008044DB" w14:textId="08A8481B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Young chicken carcass rinse from rehang/post-chill stage</w:t>
            </w:r>
          </w:p>
          <w:p w14:paraId="32C8EFA5" w14:textId="53A51E17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(paired, n=6269)</w:t>
            </w:r>
          </w:p>
          <w:p w14:paraId="0CFF24FF" w14:textId="6B262E3E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545" w:type="dxa"/>
          </w:tcPr>
          <w:p w14:paraId="79DA28B4" w14:textId="0144BD4D" w:rsidR="00AE61F8" w:rsidRPr="00402208" w:rsidRDefault="00AE61F8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HACCP processing size, sample type, date,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sence at rehang/post-chill, serotype for rehang/post-chill,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enumeration </w:t>
            </w:r>
          </w:p>
        </w:tc>
        <w:tc>
          <w:tcPr>
            <w:tcW w:w="2700" w:type="dxa"/>
          </w:tcPr>
          <w:p w14:paraId="3A4F1AA6" w14:textId="256BD188" w:rsidR="00AE61F8" w:rsidRPr="00402208" w:rsidRDefault="00AE61F8" w:rsidP="00D7102D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1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</w:t>
            </w:r>
            <w:r w:rsidR="00402208">
              <w:rPr>
                <w:rFonts w:cstheme="minorHAnsi"/>
                <w:sz w:val="18"/>
                <w:szCs w:val="18"/>
              </w:rPr>
              <w:t>level</w:t>
            </w:r>
            <w:r w:rsidRPr="00402208">
              <w:rPr>
                <w:rFonts w:cstheme="minorHAnsi"/>
                <w:sz w:val="18"/>
                <w:szCs w:val="18"/>
              </w:rPr>
              <w:t xml:space="preserve"> at rehang/post-chill</w:t>
            </w:r>
          </w:p>
          <w:p w14:paraId="4C01D5E0" w14:textId="7D8CDBA9" w:rsidR="009C147B" w:rsidRPr="00402208" w:rsidRDefault="009C147B" w:rsidP="00D7102D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2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valence at rehang/post-chill (%)</w:t>
            </w:r>
          </w:p>
          <w:p w14:paraId="07BE1478" w14:textId="34FE4A96" w:rsidR="00AE61F8" w:rsidRPr="00402208" w:rsidRDefault="005A4BD2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3</w:t>
            </w:r>
            <w:r w:rsidR="00AE61F8" w:rsidRPr="00402208">
              <w:rPr>
                <w:rFonts w:cstheme="minorHAnsi"/>
                <w:sz w:val="18"/>
                <w:szCs w:val="18"/>
              </w:rPr>
              <w:t>) Serotype distribution at rehang/post-chill</w:t>
            </w:r>
          </w:p>
        </w:tc>
      </w:tr>
      <w:tr w:rsidR="00AE61F8" w14:paraId="2B75B764" w14:textId="77777777" w:rsidTr="00402208">
        <w:trPr>
          <w:trHeight w:val="1782"/>
        </w:trPr>
        <w:tc>
          <w:tcPr>
            <w:tcW w:w="1710" w:type="dxa"/>
          </w:tcPr>
          <w:p w14:paraId="38C168D3" w14:textId="77777777" w:rsidR="00AE61F8" w:rsidRPr="00402208" w:rsidRDefault="00AE61F8" w:rsidP="00AE61F8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402208">
              <w:rPr>
                <w:rFonts w:asciiTheme="minorHAnsi" w:hAnsiTheme="minorHAnsi" w:cstheme="minorHAnsi"/>
                <w:sz w:val="18"/>
                <w:szCs w:val="18"/>
              </w:rPr>
              <w:t>The Nationwide Microbiological Baseline Data Collection Program: Raw Chicken Parts Survey (2012)</w:t>
            </w:r>
          </w:p>
          <w:p w14:paraId="6EDF370C" w14:textId="60735922" w:rsidR="00AE61F8" w:rsidRPr="00402208" w:rsidRDefault="009E178F" w:rsidP="00AE61F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collected through FOIA)</w:t>
            </w:r>
          </w:p>
        </w:tc>
        <w:tc>
          <w:tcPr>
            <w:tcW w:w="1170" w:type="dxa"/>
          </w:tcPr>
          <w:p w14:paraId="044FC3BF" w14:textId="77777777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Jan-Aug 2012</w:t>
            </w:r>
          </w:p>
        </w:tc>
        <w:tc>
          <w:tcPr>
            <w:tcW w:w="1620" w:type="dxa"/>
          </w:tcPr>
          <w:p w14:paraId="03151796" w14:textId="77777777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B49PARTS</w:t>
            </w:r>
          </w:p>
        </w:tc>
        <w:tc>
          <w:tcPr>
            <w:tcW w:w="3215" w:type="dxa"/>
          </w:tcPr>
          <w:p w14:paraId="5B367483" w14:textId="09BC2EEB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Raw chicken parts </w:t>
            </w:r>
            <w:proofErr w:type="spellStart"/>
            <w:r w:rsidRPr="00402208">
              <w:rPr>
                <w:rFonts w:cstheme="minorHAnsi"/>
                <w:sz w:val="18"/>
                <w:szCs w:val="18"/>
              </w:rPr>
              <w:t>rinsate</w:t>
            </w:r>
            <w:proofErr w:type="spellEnd"/>
            <w:r w:rsidRPr="00402208">
              <w:rPr>
                <w:rFonts w:cstheme="minorHAnsi"/>
                <w:sz w:val="18"/>
                <w:szCs w:val="18"/>
              </w:rPr>
              <w:t xml:space="preserve"> (n=2496)</w:t>
            </w:r>
          </w:p>
        </w:tc>
        <w:tc>
          <w:tcPr>
            <w:tcW w:w="2545" w:type="dxa"/>
          </w:tcPr>
          <w:p w14:paraId="5320A713" w14:textId="3D27F578" w:rsidR="00AE61F8" w:rsidRPr="00402208" w:rsidRDefault="00AE61F8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Product type,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sence</w:t>
            </w:r>
            <w:r w:rsidR="00402208">
              <w:rPr>
                <w:rFonts w:cstheme="minorHAnsi"/>
                <w:sz w:val="18"/>
                <w:szCs w:val="18"/>
              </w:rPr>
              <w:t xml:space="preserve"> </w:t>
            </w:r>
            <w:r w:rsidRPr="00402208">
              <w:rPr>
                <w:rFonts w:cstheme="minorHAnsi"/>
                <w:sz w:val="18"/>
                <w:szCs w:val="18"/>
              </w:rPr>
              <w:t xml:space="preserve">(BAX), serotype, enumeration (MPN) </w:t>
            </w:r>
          </w:p>
        </w:tc>
        <w:tc>
          <w:tcPr>
            <w:tcW w:w="2700" w:type="dxa"/>
          </w:tcPr>
          <w:p w14:paraId="4C7D5CB6" w14:textId="5A2ECACB" w:rsidR="00AE61F8" w:rsidRPr="00402208" w:rsidRDefault="00AE61F8" w:rsidP="00D35C3F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1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</w:t>
            </w:r>
            <w:r w:rsidR="00402208">
              <w:rPr>
                <w:rFonts w:cstheme="minorHAnsi"/>
                <w:sz w:val="18"/>
                <w:szCs w:val="18"/>
              </w:rPr>
              <w:t>level</w:t>
            </w:r>
            <w:r w:rsidRPr="00402208">
              <w:rPr>
                <w:rFonts w:cstheme="minorHAnsi"/>
                <w:sz w:val="18"/>
                <w:szCs w:val="18"/>
              </w:rPr>
              <w:t xml:space="preserve"> for parts</w:t>
            </w:r>
          </w:p>
          <w:p w14:paraId="20D848E6" w14:textId="37500845" w:rsidR="009C147B" w:rsidRPr="00402208" w:rsidRDefault="009C147B" w:rsidP="00D35C3F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2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valence for parts (%)</w:t>
            </w:r>
          </w:p>
          <w:p w14:paraId="10E139DE" w14:textId="60F5BCE1" w:rsidR="00AE61F8" w:rsidRPr="00402208" w:rsidRDefault="009C147B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3</w:t>
            </w:r>
            <w:r w:rsidR="00AE61F8" w:rsidRPr="00402208">
              <w:rPr>
                <w:rFonts w:cstheme="minorHAnsi"/>
                <w:sz w:val="18"/>
                <w:szCs w:val="18"/>
              </w:rPr>
              <w:t>) Serotype distribution for parts</w:t>
            </w:r>
          </w:p>
        </w:tc>
      </w:tr>
      <w:tr w:rsidR="00AE61F8" w14:paraId="56717AAF" w14:textId="77777777" w:rsidTr="009E178F">
        <w:trPr>
          <w:trHeight w:val="70"/>
        </w:trPr>
        <w:tc>
          <w:tcPr>
            <w:tcW w:w="1710" w:type="dxa"/>
          </w:tcPr>
          <w:p w14:paraId="3421C760" w14:textId="442F567A" w:rsidR="00AE61F8" w:rsidRDefault="00AE61F8" w:rsidP="00AE61F8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402208">
              <w:rPr>
                <w:rFonts w:asciiTheme="minorHAnsi" w:hAnsiTheme="minorHAnsi" w:cstheme="minorHAnsi"/>
                <w:sz w:val="18"/>
                <w:szCs w:val="18"/>
              </w:rPr>
              <w:t>The Nationwide Microbiological Baseline Data Collection Program: Young Chicken Survey (2007-2008)</w:t>
            </w:r>
          </w:p>
          <w:p w14:paraId="0EEA89D1" w14:textId="2F5DC3FA" w:rsidR="00AE61F8" w:rsidRPr="009E178F" w:rsidRDefault="009E178F" w:rsidP="009E178F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(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collected through FOIA</w:t>
            </w:r>
            <w:r>
              <w:rPr>
                <w:rFonts w:cstheme="minorHAnsi"/>
                <w:sz w:val="18"/>
                <w:szCs w:val="18"/>
              </w:rPr>
              <w:t>)</w:t>
            </w:r>
          </w:p>
        </w:tc>
        <w:tc>
          <w:tcPr>
            <w:tcW w:w="1170" w:type="dxa"/>
          </w:tcPr>
          <w:p w14:paraId="56B5C588" w14:textId="77777777" w:rsidR="00AE61F8" w:rsidRPr="00402208" w:rsidRDefault="00AE61F8" w:rsidP="00AA2799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Jul2007-Jun2008</w:t>
            </w:r>
          </w:p>
        </w:tc>
        <w:tc>
          <w:tcPr>
            <w:tcW w:w="1620" w:type="dxa"/>
          </w:tcPr>
          <w:p w14:paraId="1667CB80" w14:textId="77777777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B46POST1</w:t>
            </w:r>
          </w:p>
          <w:p w14:paraId="26F69FDB" w14:textId="77777777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B46POST2</w:t>
            </w:r>
          </w:p>
          <w:p w14:paraId="5E5F4A6E" w14:textId="77777777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B46REHG1</w:t>
            </w:r>
          </w:p>
          <w:p w14:paraId="08B74ECF" w14:textId="77777777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B46REHG2</w:t>
            </w:r>
          </w:p>
        </w:tc>
        <w:tc>
          <w:tcPr>
            <w:tcW w:w="3215" w:type="dxa"/>
          </w:tcPr>
          <w:p w14:paraId="7B56FD70" w14:textId="6FA1C0DD" w:rsidR="00AE61F8" w:rsidRPr="00402208" w:rsidRDefault="00AE61F8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Young chicken carcass rinse from rehang/post-chill stage</w:t>
            </w:r>
            <w:r w:rsidRPr="00402208" w:rsidDel="00AE61F8">
              <w:rPr>
                <w:rFonts w:cstheme="minorHAnsi"/>
                <w:sz w:val="18"/>
                <w:szCs w:val="18"/>
              </w:rPr>
              <w:t xml:space="preserve"> </w:t>
            </w:r>
            <w:r w:rsidRPr="00402208">
              <w:rPr>
                <w:rFonts w:cstheme="minorHAnsi"/>
                <w:sz w:val="18"/>
                <w:szCs w:val="18"/>
              </w:rPr>
              <w:t>(paired, n=3225)</w:t>
            </w:r>
          </w:p>
        </w:tc>
        <w:tc>
          <w:tcPr>
            <w:tcW w:w="2545" w:type="dxa"/>
          </w:tcPr>
          <w:p w14:paraId="5345B243" w14:textId="4100C5B9" w:rsidR="00AE61F8" w:rsidRPr="00402208" w:rsidRDefault="00AE61F8" w:rsidP="00AE61F8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Product type, ID for pairing,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sence</w:t>
            </w:r>
            <w:r w:rsidR="00402208">
              <w:rPr>
                <w:rFonts w:cstheme="minorHAnsi"/>
                <w:sz w:val="18"/>
                <w:szCs w:val="18"/>
              </w:rPr>
              <w:t xml:space="preserve"> </w:t>
            </w:r>
            <w:r w:rsidRPr="00402208">
              <w:rPr>
                <w:rFonts w:cstheme="minorHAnsi"/>
                <w:sz w:val="18"/>
                <w:szCs w:val="18"/>
              </w:rPr>
              <w:t xml:space="preserve">(BAX), serotype, enumeration (MPN) </w:t>
            </w:r>
          </w:p>
        </w:tc>
        <w:tc>
          <w:tcPr>
            <w:tcW w:w="2700" w:type="dxa"/>
          </w:tcPr>
          <w:p w14:paraId="7D570A40" w14:textId="220AA940" w:rsidR="00AE61F8" w:rsidRPr="00402208" w:rsidRDefault="00AE61F8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1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</w:t>
            </w:r>
            <w:r w:rsidR="00402208">
              <w:rPr>
                <w:rFonts w:cstheme="minorHAnsi"/>
                <w:sz w:val="18"/>
                <w:szCs w:val="18"/>
              </w:rPr>
              <w:t xml:space="preserve">level </w:t>
            </w:r>
            <w:r w:rsidRPr="00402208">
              <w:rPr>
                <w:rFonts w:cstheme="minorHAnsi"/>
                <w:sz w:val="18"/>
                <w:szCs w:val="18"/>
              </w:rPr>
              <w:t>at rehang/post-chill</w:t>
            </w:r>
          </w:p>
          <w:p w14:paraId="39F652E6" w14:textId="7E676959" w:rsidR="009C147B" w:rsidRPr="00402208" w:rsidRDefault="009C147B" w:rsidP="00596B85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 xml:space="preserve">2) </w:t>
            </w:r>
            <w:r w:rsidRPr="00402208">
              <w:rPr>
                <w:rFonts w:cstheme="minorHAnsi"/>
                <w:i/>
                <w:sz w:val="18"/>
                <w:szCs w:val="18"/>
              </w:rPr>
              <w:t>Salmonella</w:t>
            </w:r>
            <w:r w:rsidRPr="00402208">
              <w:rPr>
                <w:rFonts w:cstheme="minorHAnsi"/>
                <w:sz w:val="18"/>
                <w:szCs w:val="18"/>
              </w:rPr>
              <w:t xml:space="preserve"> prevalence at rehang/post-chill (%)</w:t>
            </w:r>
          </w:p>
          <w:p w14:paraId="48ED6611" w14:textId="2E65B8EB" w:rsidR="00AE61F8" w:rsidRPr="00402208" w:rsidRDefault="005A4BD2" w:rsidP="003027F2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3</w:t>
            </w:r>
            <w:r w:rsidR="00AE61F8" w:rsidRPr="00402208">
              <w:rPr>
                <w:rFonts w:cstheme="minorHAnsi"/>
                <w:sz w:val="18"/>
                <w:szCs w:val="18"/>
              </w:rPr>
              <w:t xml:space="preserve">) </w:t>
            </w:r>
            <w:r w:rsidR="003027F2" w:rsidRPr="00402208">
              <w:rPr>
                <w:rFonts w:cstheme="minorHAnsi"/>
                <w:sz w:val="18"/>
                <w:szCs w:val="18"/>
              </w:rPr>
              <w:t>S</w:t>
            </w:r>
            <w:r w:rsidR="00AE61F8" w:rsidRPr="00402208">
              <w:rPr>
                <w:rFonts w:cstheme="minorHAnsi"/>
                <w:sz w:val="18"/>
                <w:szCs w:val="18"/>
              </w:rPr>
              <w:t>erotype distribution at rehang/post-chill</w:t>
            </w:r>
          </w:p>
        </w:tc>
      </w:tr>
      <w:tr w:rsidR="00E9071D" w14:paraId="3D5F90F3" w14:textId="77777777" w:rsidTr="009E178F">
        <w:trPr>
          <w:trHeight w:val="70"/>
        </w:trPr>
        <w:tc>
          <w:tcPr>
            <w:tcW w:w="1710" w:type="dxa"/>
          </w:tcPr>
          <w:p w14:paraId="0FF0F697" w14:textId="77777777" w:rsidR="00E9071D" w:rsidRPr="00402208" w:rsidRDefault="00E9071D" w:rsidP="00AE61F8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A30B2EF" w14:textId="77777777" w:rsidR="00E9071D" w:rsidRPr="00402208" w:rsidRDefault="00E9071D" w:rsidP="00AA2799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620" w:type="dxa"/>
          </w:tcPr>
          <w:p w14:paraId="294D3785" w14:textId="77777777" w:rsidR="00E9071D" w:rsidRPr="00402208" w:rsidRDefault="00E9071D" w:rsidP="00596B8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215" w:type="dxa"/>
          </w:tcPr>
          <w:p w14:paraId="1257A1BE" w14:textId="60788DB4" w:rsidR="00E9071D" w:rsidRPr="00402208" w:rsidRDefault="00E9071D" w:rsidP="00E9071D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Young turkey carcass sponge swab at post-chill stage  </w:t>
            </w:r>
          </w:p>
        </w:tc>
        <w:tc>
          <w:tcPr>
            <w:tcW w:w="2545" w:type="dxa"/>
          </w:tcPr>
          <w:p w14:paraId="46E4A0E2" w14:textId="3AAE9586" w:rsidR="00E9071D" w:rsidRPr="00402208" w:rsidRDefault="00E9071D" w:rsidP="00E9071D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Product type, Salmonella presence (BAX), serotype</w:t>
            </w:r>
          </w:p>
        </w:tc>
        <w:tc>
          <w:tcPr>
            <w:tcW w:w="2700" w:type="dxa"/>
          </w:tcPr>
          <w:p w14:paraId="4BFCD40B" w14:textId="77777777" w:rsidR="00E9071D" w:rsidRPr="00402208" w:rsidRDefault="00E9071D" w:rsidP="00596B85">
            <w:pPr>
              <w:rPr>
                <w:rFonts w:cstheme="minorHAnsi"/>
                <w:sz w:val="18"/>
                <w:szCs w:val="18"/>
              </w:rPr>
            </w:pPr>
          </w:p>
        </w:tc>
      </w:tr>
      <w:tr w:rsidR="009E178F" w:rsidRPr="009E178F" w14:paraId="6127200A" w14:textId="77777777" w:rsidTr="00E9071D">
        <w:trPr>
          <w:trHeight w:val="70"/>
        </w:trPr>
        <w:tc>
          <w:tcPr>
            <w:tcW w:w="1710" w:type="dxa"/>
          </w:tcPr>
          <w:p w14:paraId="6EC77D3A" w14:textId="6803F4CC" w:rsidR="009E178F" w:rsidRPr="00402208" w:rsidRDefault="009E178F" w:rsidP="00AE61F8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9E178F">
              <w:rPr>
                <w:rFonts w:asciiTheme="minorHAnsi" w:hAnsiTheme="minorHAnsi" w:cstheme="minorHAnsi"/>
                <w:sz w:val="18"/>
                <w:szCs w:val="18"/>
              </w:rPr>
              <w:lastRenderedPageBreak/>
              <w:t>The Nationwide Microbiological Baseline Data Collection Program: Young Turkey Survey</w:t>
            </w:r>
            <w:r w:rsidR="00E9071D">
              <w:rPr>
                <w:rFonts w:asciiTheme="minorHAnsi" w:hAnsiTheme="minorHAnsi" w:cstheme="minorHAnsi"/>
                <w:sz w:val="18"/>
                <w:szCs w:val="18"/>
              </w:rPr>
              <w:t xml:space="preserve"> (FOIA request needed)</w:t>
            </w:r>
          </w:p>
        </w:tc>
        <w:tc>
          <w:tcPr>
            <w:tcW w:w="1170" w:type="dxa"/>
          </w:tcPr>
          <w:p w14:paraId="761C1972" w14:textId="674A93E9" w:rsidR="009E178F" w:rsidRPr="009E178F" w:rsidRDefault="009E178F" w:rsidP="00AA2799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Aug 2008- Jul 2009</w:t>
            </w:r>
          </w:p>
        </w:tc>
        <w:tc>
          <w:tcPr>
            <w:tcW w:w="1620" w:type="dxa"/>
          </w:tcPr>
          <w:p w14:paraId="2F092287" w14:textId="49C19622" w:rsidR="009E178F" w:rsidRPr="009E178F" w:rsidRDefault="00E9071D" w:rsidP="00596B85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3215" w:type="dxa"/>
          </w:tcPr>
          <w:p w14:paraId="0C7E4F1E" w14:textId="2F38D326" w:rsidR="009E178F" w:rsidRPr="009E178F" w:rsidRDefault="00E9071D" w:rsidP="00E9071D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Young turkey carcass sponge swab at rehang/post-chill stage  </w:t>
            </w:r>
          </w:p>
        </w:tc>
        <w:tc>
          <w:tcPr>
            <w:tcW w:w="2545" w:type="dxa"/>
          </w:tcPr>
          <w:p w14:paraId="64ADDC9B" w14:textId="48BC2297" w:rsidR="009E178F" w:rsidRPr="009E178F" w:rsidRDefault="00E9071D" w:rsidP="00E9071D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Product type, Salmonella presence (BAX), serotype, enumeration (MPN)</w:t>
            </w:r>
          </w:p>
        </w:tc>
        <w:tc>
          <w:tcPr>
            <w:tcW w:w="2700" w:type="dxa"/>
          </w:tcPr>
          <w:p w14:paraId="7CF514AD" w14:textId="77777777" w:rsidR="009E178F" w:rsidRPr="009E178F" w:rsidRDefault="009E178F" w:rsidP="00596B85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</w:tbl>
    <w:p w14:paraId="52AAECBB" w14:textId="77777777" w:rsidR="004F216F" w:rsidRDefault="004F216F" w:rsidP="00AE61F8">
      <w:pPr>
        <w:rPr>
          <w:b/>
          <w:color w:val="FF0000"/>
          <w:sz w:val="26"/>
          <w:szCs w:val="26"/>
        </w:rPr>
      </w:pPr>
      <w:bookmarkStart w:id="0" w:name="_GoBack"/>
      <w:bookmarkEnd w:id="0"/>
    </w:p>
    <w:sectPr w:rsidR="004F216F" w:rsidSect="005E60E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34047"/>
    <w:multiLevelType w:val="hybridMultilevel"/>
    <w:tmpl w:val="F4420E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01C23"/>
    <w:multiLevelType w:val="hybridMultilevel"/>
    <w:tmpl w:val="463CF1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E83EF3"/>
    <w:multiLevelType w:val="hybridMultilevel"/>
    <w:tmpl w:val="E1BEC7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E33C4"/>
    <w:multiLevelType w:val="hybridMultilevel"/>
    <w:tmpl w:val="4D948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F37BB"/>
    <w:multiLevelType w:val="hybridMultilevel"/>
    <w:tmpl w:val="EDFA0E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F2750"/>
    <w:multiLevelType w:val="hybridMultilevel"/>
    <w:tmpl w:val="EE9C60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tLQ0MLc0NTOwMDVS0lEKTi0uzszPAymwrAUATqs+ZCwAAAA="/>
  </w:docVars>
  <w:rsids>
    <w:rsidRoot w:val="005E60E4"/>
    <w:rsid w:val="00032CE7"/>
    <w:rsid w:val="00081D6A"/>
    <w:rsid w:val="000C15C9"/>
    <w:rsid w:val="0011075F"/>
    <w:rsid w:val="00132995"/>
    <w:rsid w:val="001F3BD3"/>
    <w:rsid w:val="00272FE8"/>
    <w:rsid w:val="002800F4"/>
    <w:rsid w:val="00283EF3"/>
    <w:rsid w:val="003027F2"/>
    <w:rsid w:val="0035265E"/>
    <w:rsid w:val="003A2EB1"/>
    <w:rsid w:val="00402208"/>
    <w:rsid w:val="004F216F"/>
    <w:rsid w:val="004F5149"/>
    <w:rsid w:val="00553764"/>
    <w:rsid w:val="00596B85"/>
    <w:rsid w:val="005A3D44"/>
    <w:rsid w:val="005A4BD2"/>
    <w:rsid w:val="005E60E4"/>
    <w:rsid w:val="00641954"/>
    <w:rsid w:val="00832F7C"/>
    <w:rsid w:val="00842C37"/>
    <w:rsid w:val="00891CC3"/>
    <w:rsid w:val="008B08BC"/>
    <w:rsid w:val="009A39FF"/>
    <w:rsid w:val="009C147B"/>
    <w:rsid w:val="009E178F"/>
    <w:rsid w:val="009F3F3C"/>
    <w:rsid w:val="00AA2799"/>
    <w:rsid w:val="00AE61F8"/>
    <w:rsid w:val="00AF290B"/>
    <w:rsid w:val="00BA2F8E"/>
    <w:rsid w:val="00BA515B"/>
    <w:rsid w:val="00BF1BC7"/>
    <w:rsid w:val="00CD2D22"/>
    <w:rsid w:val="00D35C3F"/>
    <w:rsid w:val="00D4213F"/>
    <w:rsid w:val="00D57C59"/>
    <w:rsid w:val="00D7102D"/>
    <w:rsid w:val="00D9084E"/>
    <w:rsid w:val="00DA78E3"/>
    <w:rsid w:val="00E9071D"/>
    <w:rsid w:val="00EA1439"/>
    <w:rsid w:val="00FB1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0F6D3"/>
  <w15:chartTrackingRefBased/>
  <w15:docId w15:val="{7AE50B2D-B88B-49D9-B7DA-254560904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60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A143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526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6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6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6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6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6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65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F21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S</Company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Minho</dc:creator>
  <cp:keywords/>
  <dc:description/>
  <cp:lastModifiedBy>Kim, Minho</cp:lastModifiedBy>
  <cp:revision>8</cp:revision>
  <dcterms:created xsi:type="dcterms:W3CDTF">2023-02-02T22:59:00Z</dcterms:created>
  <dcterms:modified xsi:type="dcterms:W3CDTF">2023-02-08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d8d4df-b9f1-4f8a-b2a1-69fd343b7a5e</vt:lpwstr>
  </property>
</Properties>
</file>